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0AA2176"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dah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7B5CD00"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43251E">
        <w:rPr>
          <w:sz w:val="22"/>
          <w:szCs w:val="22"/>
          <w:lang w:val="en-GB"/>
        </w:rPr>
        <w:t>3</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43251E">
        <w:rPr>
          <w:sz w:val="22"/>
          <w:szCs w:val="22"/>
          <w:lang w:val="en-GB"/>
        </w:rPr>
        <w:t>3</w:t>
      </w:r>
      <w:r w:rsidR="00ED1E41">
        <w:rPr>
          <w:sz w:val="22"/>
          <w:szCs w:val="22"/>
          <w:lang w:val="en-GB"/>
        </w:rPr>
        <w:t xml:space="preserve"> days of this notice you shall surrender possession of the Property.</w:t>
      </w:r>
    </w:p>
    <w:p w14:paraId="794FFFF3" w14:textId="41D26798"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43251E">
        <w:rPr>
          <w:sz w:val="22"/>
          <w:szCs w:val="22"/>
          <w:lang w:val="en-GB"/>
        </w:rPr>
        <w:t>3</w:t>
      </w:r>
      <w:r w:rsidR="005C21CF">
        <w:rPr>
          <w:sz w:val="22"/>
          <w:szCs w:val="22"/>
          <w:lang w:val="en-GB"/>
        </w:rPr>
        <w:t xml:space="preserve"> </w:t>
      </w:r>
      <w:r>
        <w:rPr>
          <w:sz w:val="22"/>
          <w:szCs w:val="22"/>
          <w:lang w:val="en-GB"/>
        </w:rPr>
        <w:t>days of this notice.</w:t>
      </w:r>
    </w:p>
    <w:p w14:paraId="67A4FF90" w14:textId="1CA368A6"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43251E">
        <w:rPr>
          <w:sz w:val="22"/>
          <w:szCs w:val="22"/>
          <w:lang w:val="en-GB"/>
        </w:rPr>
        <w:t>3</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43251E">
        <w:rPr>
          <w:sz w:val="22"/>
          <w:szCs w:val="22"/>
          <w:lang w:val="en-GB"/>
        </w:rPr>
        <w:t>3</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B1D5B" w14:textId="77777777" w:rsidR="007662C4" w:rsidRDefault="007662C4" w:rsidP="00CB37D9">
      <w:pPr>
        <w:spacing w:after="0" w:line="240" w:lineRule="auto"/>
      </w:pPr>
      <w:r>
        <w:separator/>
      </w:r>
    </w:p>
  </w:endnote>
  <w:endnote w:type="continuationSeparator" w:id="0">
    <w:p w14:paraId="2F2C0B25" w14:textId="77777777" w:rsidR="007662C4" w:rsidRDefault="007662C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D70D7" w14:textId="77777777" w:rsidR="003707BB" w:rsidRDefault="003707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59E941" w:rsidR="00CB37D9" w:rsidRPr="003707BB" w:rsidRDefault="00CB37D9" w:rsidP="003707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2AA6A" w14:textId="77777777" w:rsidR="003707BB" w:rsidRDefault="00370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91AE3" w14:textId="77777777" w:rsidR="007662C4" w:rsidRDefault="007662C4" w:rsidP="00CB37D9">
      <w:pPr>
        <w:spacing w:after="0" w:line="240" w:lineRule="auto"/>
      </w:pPr>
      <w:r>
        <w:separator/>
      </w:r>
    </w:p>
  </w:footnote>
  <w:footnote w:type="continuationSeparator" w:id="0">
    <w:p w14:paraId="197A9C6A" w14:textId="77777777" w:rsidR="007662C4" w:rsidRDefault="007662C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9925E" w14:textId="77777777" w:rsidR="003707BB" w:rsidRDefault="003707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C4205EF" w:rsidR="00AD6FC0" w:rsidRPr="003707BB" w:rsidRDefault="00AD6FC0" w:rsidP="003707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E2523" w14:textId="77777777" w:rsidR="003707BB" w:rsidRDefault="003707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707BB"/>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662C4"/>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